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FB10D" w14:textId="39A5CF3F" w:rsidR="00570F5B" w:rsidRPr="003C7DE8" w:rsidRDefault="00017A78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Summary of the proceedings of the Regular Meeting of the District Commissioners of the Creole Nature Trail Scenic Byway District, State of Louisiana, taken at a regular meeting held February 22, 2024, at 2:00 p.m.</w:t>
      </w:r>
      <w:r w:rsidRPr="003C7DE8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51C7F84B" w14:textId="77777777" w:rsidR="009641B8" w:rsidRPr="003C7DE8" w:rsidRDefault="009641B8" w:rsidP="003C7DE8">
      <w:pPr>
        <w:spacing w:after="0" w:line="240" w:lineRule="auto"/>
        <w:rPr>
          <w:rFonts w:asciiTheme="minorHAnsi" w:hAnsiTheme="minorHAnsi" w:cstheme="minorHAnsi"/>
        </w:rPr>
      </w:pPr>
    </w:p>
    <w:p w14:paraId="7F8D3467" w14:textId="77777777" w:rsidR="00570F5B" w:rsidRPr="003C7DE8" w:rsidRDefault="00570F5B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In attendance </w:t>
      </w:r>
      <w:r w:rsidR="00060A5B" w:rsidRPr="003C7DE8">
        <w:rPr>
          <w:rFonts w:asciiTheme="minorHAnsi" w:hAnsiTheme="minorHAnsi" w:cstheme="minorHAnsi"/>
        </w:rPr>
        <w:t>were</w:t>
      </w:r>
      <w:r w:rsidRPr="003C7DE8">
        <w:rPr>
          <w:rFonts w:asciiTheme="minorHAnsi" w:hAnsiTheme="minorHAnsi" w:cstheme="minorHAnsi"/>
        </w:rPr>
        <w:t xml:space="preserve"> the </w:t>
      </w:r>
      <w:r w:rsidR="005F0B92" w:rsidRPr="003C7DE8">
        <w:rPr>
          <w:rFonts w:asciiTheme="minorHAnsi" w:hAnsiTheme="minorHAnsi" w:cstheme="minorHAnsi"/>
        </w:rPr>
        <w:t>District</w:t>
      </w:r>
      <w:r w:rsidRPr="003C7DE8">
        <w:rPr>
          <w:rFonts w:asciiTheme="minorHAnsi" w:hAnsiTheme="minorHAnsi" w:cstheme="minorHAnsi"/>
        </w:rPr>
        <w:t xml:space="preserve"> Commissioners as follows:</w:t>
      </w:r>
    </w:p>
    <w:p w14:paraId="5A2D73FB" w14:textId="240FA81E" w:rsidR="0055381D" w:rsidRPr="003C7DE8" w:rsidRDefault="00926466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Wendy Harrington</w:t>
      </w:r>
      <w:r w:rsidR="0055381D" w:rsidRPr="003C7DE8">
        <w:rPr>
          <w:rFonts w:asciiTheme="minorHAnsi" w:hAnsiTheme="minorHAnsi" w:cstheme="minorHAnsi"/>
        </w:rPr>
        <w:t>, chair</w:t>
      </w:r>
    </w:p>
    <w:p w14:paraId="71DA9767" w14:textId="25160E40" w:rsidR="00CC7D70" w:rsidRPr="003C7DE8" w:rsidRDefault="00CC7D70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Paul Guillory, vice</w:t>
      </w:r>
      <w:r w:rsidR="00B25DFD" w:rsidRPr="003C7DE8">
        <w:rPr>
          <w:rFonts w:asciiTheme="minorHAnsi" w:hAnsiTheme="minorHAnsi" w:cstheme="minorHAnsi"/>
        </w:rPr>
        <w:t>-</w:t>
      </w:r>
      <w:r w:rsidRPr="003C7DE8">
        <w:rPr>
          <w:rFonts w:asciiTheme="minorHAnsi" w:hAnsiTheme="minorHAnsi" w:cstheme="minorHAnsi"/>
        </w:rPr>
        <w:t>chair</w:t>
      </w:r>
    </w:p>
    <w:p w14:paraId="6986E743" w14:textId="177F2B17" w:rsidR="00CC7D70" w:rsidRPr="003C7DE8" w:rsidRDefault="003C4371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Geralyn Myers</w:t>
      </w:r>
    </w:p>
    <w:p w14:paraId="00B2216F" w14:textId="37AFBA25" w:rsidR="00DB4B1F" w:rsidRPr="003C7DE8" w:rsidRDefault="00DB4B1F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Sam Wilkinson</w:t>
      </w:r>
    </w:p>
    <w:p w14:paraId="75693A54" w14:textId="77777777" w:rsidR="003451A5" w:rsidRPr="003C7DE8" w:rsidRDefault="003451A5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Seth Woods</w:t>
      </w:r>
    </w:p>
    <w:p w14:paraId="0DF92628" w14:textId="10ACC778" w:rsidR="005F6C5D" w:rsidRPr="003C7DE8" w:rsidRDefault="005F6C5D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Stephanie Huck</w:t>
      </w:r>
    </w:p>
    <w:p w14:paraId="57E81218" w14:textId="77777777" w:rsidR="000622B4" w:rsidRPr="003C7DE8" w:rsidRDefault="000622B4" w:rsidP="003C7DE8">
      <w:pPr>
        <w:spacing w:after="0" w:line="240" w:lineRule="auto"/>
        <w:rPr>
          <w:rFonts w:asciiTheme="minorHAnsi" w:hAnsiTheme="minorHAnsi" w:cstheme="minorHAnsi"/>
        </w:rPr>
      </w:pPr>
    </w:p>
    <w:p w14:paraId="0A4F1D5C" w14:textId="0CE4C0FB" w:rsidR="005F6C5D" w:rsidRPr="003C7DE8" w:rsidRDefault="00570F5B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Absent:</w:t>
      </w:r>
      <w:r w:rsidR="007C7565" w:rsidRPr="003C7DE8">
        <w:rPr>
          <w:rFonts w:asciiTheme="minorHAnsi" w:hAnsiTheme="minorHAnsi" w:cstheme="minorHAnsi"/>
        </w:rPr>
        <w:t xml:space="preserve">   </w:t>
      </w:r>
      <w:r w:rsidR="00643B37" w:rsidRPr="003C7DE8">
        <w:rPr>
          <w:rFonts w:asciiTheme="minorHAnsi" w:hAnsiTheme="minorHAnsi" w:cstheme="minorHAnsi"/>
        </w:rPr>
        <w:t>Jimmy Brown</w:t>
      </w:r>
      <w:r w:rsidR="005F6C5D" w:rsidRPr="003C7DE8">
        <w:rPr>
          <w:rFonts w:asciiTheme="minorHAnsi" w:hAnsiTheme="minorHAnsi" w:cstheme="minorHAnsi"/>
        </w:rPr>
        <w:t>, Carolyn Miller, Annette Richey</w:t>
      </w:r>
    </w:p>
    <w:p w14:paraId="7D0AFD87" w14:textId="1826114A" w:rsidR="00570F5B" w:rsidRPr="003C7DE8" w:rsidRDefault="00570F5B" w:rsidP="003C7DE8">
      <w:pPr>
        <w:spacing w:after="0" w:line="240" w:lineRule="auto"/>
        <w:rPr>
          <w:rFonts w:asciiTheme="minorHAnsi" w:hAnsiTheme="minorHAnsi" w:cstheme="minorHAnsi"/>
        </w:rPr>
      </w:pPr>
    </w:p>
    <w:p w14:paraId="33917C70" w14:textId="767E084B" w:rsidR="00CC7D70" w:rsidRPr="003C7DE8" w:rsidRDefault="00CC7D70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Also present </w:t>
      </w:r>
      <w:r w:rsidR="00624A5D" w:rsidRPr="003C7DE8">
        <w:rPr>
          <w:rFonts w:asciiTheme="minorHAnsi" w:hAnsiTheme="minorHAnsi" w:cstheme="minorHAnsi"/>
        </w:rPr>
        <w:t>w</w:t>
      </w:r>
      <w:r w:rsidR="003C7DE8">
        <w:rPr>
          <w:rFonts w:asciiTheme="minorHAnsi" w:hAnsiTheme="minorHAnsi" w:cstheme="minorHAnsi"/>
        </w:rPr>
        <w:t>ere</w:t>
      </w:r>
      <w:r w:rsidRPr="003C7DE8">
        <w:rPr>
          <w:rFonts w:asciiTheme="minorHAnsi" w:hAnsiTheme="minorHAnsi" w:cstheme="minorHAnsi"/>
        </w:rPr>
        <w:t xml:space="preserve"> Anne Klenke, </w:t>
      </w:r>
      <w:r w:rsidR="00624A5D" w:rsidRPr="003C7DE8">
        <w:rPr>
          <w:rFonts w:asciiTheme="minorHAnsi" w:hAnsiTheme="minorHAnsi" w:cstheme="minorHAnsi"/>
        </w:rPr>
        <w:t>Vice President – Destination Development/Community Engagement</w:t>
      </w:r>
      <w:r w:rsidR="00AC1349" w:rsidRPr="003C7DE8">
        <w:rPr>
          <w:rFonts w:asciiTheme="minorHAnsi" w:hAnsiTheme="minorHAnsi" w:cstheme="minorHAnsi"/>
        </w:rPr>
        <w:t xml:space="preserve"> and Heather Savoie, </w:t>
      </w:r>
      <w:r w:rsidR="00CE6D43"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Sr. Vice President of Finance with Visit Lake Charles.</w:t>
      </w:r>
    </w:p>
    <w:p w14:paraId="6573D4E6" w14:textId="77777777" w:rsidR="00CD27B2" w:rsidRPr="003C7DE8" w:rsidRDefault="00CD27B2" w:rsidP="003C7DE8">
      <w:pPr>
        <w:spacing w:after="0" w:line="240" w:lineRule="auto"/>
        <w:rPr>
          <w:rFonts w:asciiTheme="minorHAnsi" w:hAnsiTheme="minorHAnsi" w:cstheme="minorHAnsi"/>
        </w:rPr>
      </w:pPr>
    </w:p>
    <w:p w14:paraId="27BB6248" w14:textId="56C47BF6" w:rsidR="00570F5B" w:rsidRPr="003C7DE8" w:rsidRDefault="00570F5B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Call </w:t>
      </w:r>
      <w:r w:rsidR="00AF6EB9" w:rsidRPr="003C7DE8">
        <w:rPr>
          <w:rFonts w:asciiTheme="minorHAnsi" w:hAnsiTheme="minorHAnsi" w:cstheme="minorHAnsi"/>
        </w:rPr>
        <w:t xml:space="preserve">to Order </w:t>
      </w:r>
    </w:p>
    <w:p w14:paraId="4D11B173" w14:textId="3040EE93" w:rsidR="00570F5B" w:rsidRPr="003C7DE8" w:rsidRDefault="00570F5B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Introductions and Welcome Guests</w:t>
      </w:r>
    </w:p>
    <w:p w14:paraId="745F9BAE" w14:textId="7B2DA5F2" w:rsidR="00DC2C29" w:rsidRPr="003C7DE8" w:rsidRDefault="00DC2C29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Welcome and Seat New Board Member – Stephanie Huck</w:t>
      </w:r>
    </w:p>
    <w:p w14:paraId="37FFFD52" w14:textId="3AFCA449" w:rsidR="001820FA" w:rsidRPr="003C7DE8" w:rsidRDefault="001820FA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Discuss and Approve Minutes from the </w:t>
      </w:r>
      <w:r w:rsidR="00CE6D43" w:rsidRPr="003C7DE8">
        <w:rPr>
          <w:rFonts w:asciiTheme="minorHAnsi" w:hAnsiTheme="minorHAnsi" w:cstheme="minorHAnsi"/>
        </w:rPr>
        <w:t>December 14</w:t>
      </w:r>
      <w:r w:rsidR="00624A5D" w:rsidRPr="003C7DE8">
        <w:rPr>
          <w:rFonts w:asciiTheme="minorHAnsi" w:hAnsiTheme="minorHAnsi" w:cstheme="minorHAnsi"/>
        </w:rPr>
        <w:t>, 202</w:t>
      </w:r>
      <w:r w:rsidR="00DB4B1F" w:rsidRPr="003C7DE8">
        <w:rPr>
          <w:rFonts w:asciiTheme="minorHAnsi" w:hAnsiTheme="minorHAnsi" w:cstheme="minorHAnsi"/>
        </w:rPr>
        <w:t>3</w:t>
      </w:r>
      <w:r w:rsidRPr="003C7DE8">
        <w:rPr>
          <w:rFonts w:asciiTheme="minorHAnsi" w:hAnsiTheme="minorHAnsi" w:cstheme="minorHAnsi"/>
        </w:rPr>
        <w:t xml:space="preserve"> Meeting</w:t>
      </w:r>
    </w:p>
    <w:p w14:paraId="48700E87" w14:textId="71BB8188" w:rsidR="001A2F73" w:rsidRPr="003C7DE8" w:rsidRDefault="001A2F73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Approval of the Agenda for </w:t>
      </w:r>
      <w:r w:rsidR="00CE6D43" w:rsidRPr="003C7DE8">
        <w:rPr>
          <w:rFonts w:asciiTheme="minorHAnsi" w:hAnsiTheme="minorHAnsi" w:cstheme="minorHAnsi"/>
        </w:rPr>
        <w:t>February 22, 20</w:t>
      </w:r>
      <w:r w:rsidR="009240F0" w:rsidRPr="003C7DE8">
        <w:rPr>
          <w:rFonts w:asciiTheme="minorHAnsi" w:hAnsiTheme="minorHAnsi" w:cstheme="minorHAnsi"/>
        </w:rPr>
        <w:t>24</w:t>
      </w:r>
      <w:r w:rsidRPr="003C7DE8">
        <w:rPr>
          <w:rFonts w:asciiTheme="minorHAnsi" w:hAnsiTheme="minorHAnsi" w:cstheme="minorHAnsi"/>
        </w:rPr>
        <w:t>, Meeting &amp; Public Comments</w:t>
      </w:r>
    </w:p>
    <w:p w14:paraId="62CAEEB2" w14:textId="68B2F52D" w:rsidR="00392265" w:rsidRPr="003C7DE8" w:rsidRDefault="00997E60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 xml:space="preserve">Discuss &amp; Approve the </w:t>
      </w:r>
      <w:r w:rsidR="009240F0" w:rsidRPr="003C7DE8">
        <w:rPr>
          <w:rFonts w:asciiTheme="minorHAnsi" w:hAnsiTheme="minorHAnsi" w:cstheme="minorHAnsi"/>
        </w:rPr>
        <w:t>December 2023 and January 2024</w:t>
      </w:r>
      <w:r w:rsidRPr="003C7DE8">
        <w:rPr>
          <w:rFonts w:asciiTheme="minorHAnsi" w:hAnsiTheme="minorHAnsi" w:cstheme="minorHAnsi"/>
        </w:rPr>
        <w:t xml:space="preserve"> Financial Statements </w:t>
      </w:r>
    </w:p>
    <w:p w14:paraId="360E1EB8" w14:textId="7F51E6FA" w:rsidR="00857CD7" w:rsidRPr="003C7DE8" w:rsidRDefault="007266A0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D</w:t>
      </w: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iscuss &amp; Approve </w:t>
      </w:r>
      <w:r w:rsidR="00C65C29"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2024 Budget Variances</w:t>
      </w: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 </w:t>
      </w:r>
      <w:r w:rsidRPr="003C7DE8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0209889D" w14:textId="19ADFE3D" w:rsidR="005A0BE5" w:rsidRPr="003C7DE8" w:rsidRDefault="00892D92" w:rsidP="003C7DE8">
      <w:pPr>
        <w:spacing w:after="0" w:line="240" w:lineRule="auto"/>
        <w:rPr>
          <w:rStyle w:val="eop"/>
          <w:rFonts w:asciiTheme="minorHAnsi" w:hAnsiTheme="minorHAnsi" w:cstheme="minorHAnsi"/>
          <w:color w:val="000000"/>
          <w:shd w:val="clear" w:color="auto" w:fill="FFFFFF"/>
        </w:rPr>
      </w:pP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Approve Adoption of the Sworn Financial Statement for 2023</w:t>
      </w:r>
      <w:r w:rsidR="00957828"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 </w:t>
      </w:r>
      <w:r w:rsidR="00957828" w:rsidRPr="003C7DE8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74CBD9F4" w14:textId="457A40C4" w:rsidR="00322E17" w:rsidRPr="003C7DE8" w:rsidRDefault="00E27177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Brochure Update</w:t>
      </w:r>
    </w:p>
    <w:p w14:paraId="067F72AC" w14:textId="5BE30EEE" w:rsidR="0092423B" w:rsidRPr="003C7DE8" w:rsidRDefault="009B2B4A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Sabine NWR Litter Issue Update</w:t>
      </w:r>
    </w:p>
    <w:p w14:paraId="35F6A07B" w14:textId="37DD1233" w:rsidR="00824DB9" w:rsidRPr="003C7DE8" w:rsidRDefault="004535A9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Fonts w:asciiTheme="minorHAnsi" w:hAnsiTheme="minorHAnsi" w:cstheme="minorHAnsi"/>
        </w:rPr>
        <w:t>Next board meeting at new Lighthouse Bend facility and restaurant</w:t>
      </w:r>
    </w:p>
    <w:p w14:paraId="2BE7C22C" w14:textId="0E96856C" w:rsidR="00B25DFD" w:rsidRPr="003C7DE8" w:rsidRDefault="003C7DE8" w:rsidP="003C7DE8">
      <w:pPr>
        <w:spacing w:after="0" w:line="240" w:lineRule="auto"/>
        <w:rPr>
          <w:rFonts w:asciiTheme="minorHAnsi" w:hAnsiTheme="minorHAnsi" w:cstheme="minorHAnsi"/>
        </w:rPr>
      </w:pPr>
      <w:r w:rsidRPr="003C7DE8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There being no additional business, the meeting was adjourned </w:t>
      </w:r>
      <w:r w:rsidRPr="003C7DE8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sectPr w:rsidR="00B25DFD" w:rsidRPr="003C7DE8" w:rsidSect="0051707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1883E" w14:textId="77777777" w:rsidR="0051707F" w:rsidRDefault="0051707F" w:rsidP="00414C73">
      <w:pPr>
        <w:spacing w:after="0" w:line="240" w:lineRule="auto"/>
      </w:pPr>
      <w:r>
        <w:separator/>
      </w:r>
    </w:p>
  </w:endnote>
  <w:endnote w:type="continuationSeparator" w:id="0">
    <w:p w14:paraId="3096C3BD" w14:textId="77777777" w:rsidR="0051707F" w:rsidRDefault="0051707F" w:rsidP="0041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6964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EDC1F0" w14:textId="1A9D83DE" w:rsidR="00414C73" w:rsidRDefault="00414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BD9FEC" w14:textId="77777777" w:rsidR="00414C73" w:rsidRDefault="00414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DA844" w14:textId="77777777" w:rsidR="0051707F" w:rsidRDefault="0051707F" w:rsidP="00414C73">
      <w:pPr>
        <w:spacing w:after="0" w:line="240" w:lineRule="auto"/>
      </w:pPr>
      <w:r>
        <w:separator/>
      </w:r>
    </w:p>
  </w:footnote>
  <w:footnote w:type="continuationSeparator" w:id="0">
    <w:p w14:paraId="25BD7262" w14:textId="77777777" w:rsidR="0051707F" w:rsidRDefault="0051707F" w:rsidP="00414C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tqgFAD0z/WktAAAA"/>
  </w:docVars>
  <w:rsids>
    <w:rsidRoot w:val="008F3F18"/>
    <w:rsid w:val="000002F5"/>
    <w:rsid w:val="0000225B"/>
    <w:rsid w:val="00003926"/>
    <w:rsid w:val="00007EC7"/>
    <w:rsid w:val="00007FA6"/>
    <w:rsid w:val="00010CAA"/>
    <w:rsid w:val="000136E8"/>
    <w:rsid w:val="00014AC6"/>
    <w:rsid w:val="00017212"/>
    <w:rsid w:val="0001788E"/>
    <w:rsid w:val="00017A78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291A"/>
    <w:rsid w:val="00033AD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0BF"/>
    <w:rsid w:val="000835A0"/>
    <w:rsid w:val="00086B95"/>
    <w:rsid w:val="000877EE"/>
    <w:rsid w:val="00087B8E"/>
    <w:rsid w:val="00091105"/>
    <w:rsid w:val="000912C7"/>
    <w:rsid w:val="00091F67"/>
    <w:rsid w:val="0009424D"/>
    <w:rsid w:val="000947DC"/>
    <w:rsid w:val="00094EB8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663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655"/>
    <w:rsid w:val="001148F1"/>
    <w:rsid w:val="00115535"/>
    <w:rsid w:val="00115E48"/>
    <w:rsid w:val="00116732"/>
    <w:rsid w:val="001204DB"/>
    <w:rsid w:val="0012098A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D7"/>
    <w:rsid w:val="00130B3C"/>
    <w:rsid w:val="00130D5A"/>
    <w:rsid w:val="00131E78"/>
    <w:rsid w:val="001328F3"/>
    <w:rsid w:val="001339DA"/>
    <w:rsid w:val="00135951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4F5"/>
    <w:rsid w:val="00164FB3"/>
    <w:rsid w:val="001652C6"/>
    <w:rsid w:val="001669B5"/>
    <w:rsid w:val="001675F9"/>
    <w:rsid w:val="00167672"/>
    <w:rsid w:val="00167F9F"/>
    <w:rsid w:val="001709FD"/>
    <w:rsid w:val="0017153C"/>
    <w:rsid w:val="001726D9"/>
    <w:rsid w:val="00172B2B"/>
    <w:rsid w:val="00172C36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91FAA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4C00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4FA4"/>
    <w:rsid w:val="00205C4E"/>
    <w:rsid w:val="00212101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0450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84DD9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072A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1C83"/>
    <w:rsid w:val="002E603C"/>
    <w:rsid w:val="002F28C8"/>
    <w:rsid w:val="002F48E9"/>
    <w:rsid w:val="002F6093"/>
    <w:rsid w:val="002F783D"/>
    <w:rsid w:val="002F7A3D"/>
    <w:rsid w:val="00300160"/>
    <w:rsid w:val="00307054"/>
    <w:rsid w:val="003075CA"/>
    <w:rsid w:val="00307A16"/>
    <w:rsid w:val="00312688"/>
    <w:rsid w:val="00312701"/>
    <w:rsid w:val="003148AA"/>
    <w:rsid w:val="0032076C"/>
    <w:rsid w:val="003211B1"/>
    <w:rsid w:val="003224D6"/>
    <w:rsid w:val="00322E17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1A5"/>
    <w:rsid w:val="00345EBB"/>
    <w:rsid w:val="003503D0"/>
    <w:rsid w:val="003514E4"/>
    <w:rsid w:val="00352AA0"/>
    <w:rsid w:val="0035333C"/>
    <w:rsid w:val="003546C8"/>
    <w:rsid w:val="00355D36"/>
    <w:rsid w:val="00356438"/>
    <w:rsid w:val="003566C0"/>
    <w:rsid w:val="00357719"/>
    <w:rsid w:val="00360362"/>
    <w:rsid w:val="00362CA0"/>
    <w:rsid w:val="003639B1"/>
    <w:rsid w:val="00364948"/>
    <w:rsid w:val="00365843"/>
    <w:rsid w:val="003675C0"/>
    <w:rsid w:val="00367C89"/>
    <w:rsid w:val="0037039F"/>
    <w:rsid w:val="00370605"/>
    <w:rsid w:val="00370722"/>
    <w:rsid w:val="00373915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08F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035E"/>
    <w:rsid w:val="003C1CF7"/>
    <w:rsid w:val="003C2827"/>
    <w:rsid w:val="003C4195"/>
    <w:rsid w:val="003C4371"/>
    <w:rsid w:val="003C696B"/>
    <w:rsid w:val="003C73CF"/>
    <w:rsid w:val="003C7DE8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620C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4C73"/>
    <w:rsid w:val="00415D06"/>
    <w:rsid w:val="004174B5"/>
    <w:rsid w:val="004175A2"/>
    <w:rsid w:val="00420155"/>
    <w:rsid w:val="0042028C"/>
    <w:rsid w:val="0042354E"/>
    <w:rsid w:val="00425AF1"/>
    <w:rsid w:val="00425DB4"/>
    <w:rsid w:val="00425EDC"/>
    <w:rsid w:val="0042682D"/>
    <w:rsid w:val="00426B4B"/>
    <w:rsid w:val="00426B8B"/>
    <w:rsid w:val="0042760D"/>
    <w:rsid w:val="004277DF"/>
    <w:rsid w:val="004316FE"/>
    <w:rsid w:val="00431FD4"/>
    <w:rsid w:val="00432A37"/>
    <w:rsid w:val="004350AD"/>
    <w:rsid w:val="004356ED"/>
    <w:rsid w:val="00435C84"/>
    <w:rsid w:val="0043766A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47E42"/>
    <w:rsid w:val="00447E7A"/>
    <w:rsid w:val="004507B5"/>
    <w:rsid w:val="004535A9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4D7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01B"/>
    <w:rsid w:val="004B656E"/>
    <w:rsid w:val="004B6E25"/>
    <w:rsid w:val="004C1E97"/>
    <w:rsid w:val="004C250E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251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07F"/>
    <w:rsid w:val="005173F3"/>
    <w:rsid w:val="00521AA8"/>
    <w:rsid w:val="00523EFF"/>
    <w:rsid w:val="005247B5"/>
    <w:rsid w:val="00525AF4"/>
    <w:rsid w:val="00526F7D"/>
    <w:rsid w:val="00530D48"/>
    <w:rsid w:val="00530D6C"/>
    <w:rsid w:val="00533A7F"/>
    <w:rsid w:val="00534CDD"/>
    <w:rsid w:val="00536498"/>
    <w:rsid w:val="00540D5F"/>
    <w:rsid w:val="0054220D"/>
    <w:rsid w:val="00542F89"/>
    <w:rsid w:val="00543664"/>
    <w:rsid w:val="005515E3"/>
    <w:rsid w:val="0055381D"/>
    <w:rsid w:val="005551C6"/>
    <w:rsid w:val="00555762"/>
    <w:rsid w:val="0055623A"/>
    <w:rsid w:val="0056032C"/>
    <w:rsid w:val="00560CBC"/>
    <w:rsid w:val="00563C0E"/>
    <w:rsid w:val="005650E0"/>
    <w:rsid w:val="005651EC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1C7F"/>
    <w:rsid w:val="00592ED8"/>
    <w:rsid w:val="00593E12"/>
    <w:rsid w:val="005966A9"/>
    <w:rsid w:val="00596A03"/>
    <w:rsid w:val="00597D57"/>
    <w:rsid w:val="005A0BE5"/>
    <w:rsid w:val="005A1605"/>
    <w:rsid w:val="005A1C73"/>
    <w:rsid w:val="005A3489"/>
    <w:rsid w:val="005B1734"/>
    <w:rsid w:val="005B28A6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7F3"/>
    <w:rsid w:val="005E6E82"/>
    <w:rsid w:val="005F0B92"/>
    <w:rsid w:val="005F34E9"/>
    <w:rsid w:val="005F4728"/>
    <w:rsid w:val="005F6C5D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00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9B9"/>
    <w:rsid w:val="00687DC0"/>
    <w:rsid w:val="00690A8D"/>
    <w:rsid w:val="00692ABB"/>
    <w:rsid w:val="00694A72"/>
    <w:rsid w:val="00697FDB"/>
    <w:rsid w:val="006A076A"/>
    <w:rsid w:val="006A0D8A"/>
    <w:rsid w:val="006A35E2"/>
    <w:rsid w:val="006A38E1"/>
    <w:rsid w:val="006A3D00"/>
    <w:rsid w:val="006A3D5B"/>
    <w:rsid w:val="006A662C"/>
    <w:rsid w:val="006A747F"/>
    <w:rsid w:val="006A74A6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53B"/>
    <w:rsid w:val="006F3CD7"/>
    <w:rsid w:val="006F6112"/>
    <w:rsid w:val="006F6A30"/>
    <w:rsid w:val="006F79A0"/>
    <w:rsid w:val="006F7A13"/>
    <w:rsid w:val="00700976"/>
    <w:rsid w:val="0070216A"/>
    <w:rsid w:val="00702D5C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266A0"/>
    <w:rsid w:val="007319AC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5527F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66EB"/>
    <w:rsid w:val="00787849"/>
    <w:rsid w:val="00790CA4"/>
    <w:rsid w:val="00792C42"/>
    <w:rsid w:val="00793E83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0988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2E6"/>
    <w:rsid w:val="007F1BF1"/>
    <w:rsid w:val="007F3794"/>
    <w:rsid w:val="007F3C89"/>
    <w:rsid w:val="007F5040"/>
    <w:rsid w:val="007F6DA1"/>
    <w:rsid w:val="00801545"/>
    <w:rsid w:val="00803FAF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261F8"/>
    <w:rsid w:val="00827E15"/>
    <w:rsid w:val="008308A6"/>
    <w:rsid w:val="00830CE6"/>
    <w:rsid w:val="00830FC2"/>
    <w:rsid w:val="00831B6C"/>
    <w:rsid w:val="00831EF0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D92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0D03"/>
    <w:rsid w:val="008B6195"/>
    <w:rsid w:val="008C06A2"/>
    <w:rsid w:val="008C0C4D"/>
    <w:rsid w:val="008C10C3"/>
    <w:rsid w:val="008C16B4"/>
    <w:rsid w:val="008C1AA6"/>
    <w:rsid w:val="008C4560"/>
    <w:rsid w:val="008C4983"/>
    <w:rsid w:val="008C77EA"/>
    <w:rsid w:val="008D178D"/>
    <w:rsid w:val="008D4BB8"/>
    <w:rsid w:val="008D56AC"/>
    <w:rsid w:val="008D6174"/>
    <w:rsid w:val="008D6B39"/>
    <w:rsid w:val="008D74B7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0F0"/>
    <w:rsid w:val="0092423B"/>
    <w:rsid w:val="00924CB5"/>
    <w:rsid w:val="00924E79"/>
    <w:rsid w:val="00926466"/>
    <w:rsid w:val="00927ED4"/>
    <w:rsid w:val="00931E25"/>
    <w:rsid w:val="009320C6"/>
    <w:rsid w:val="009325F2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57828"/>
    <w:rsid w:val="00960721"/>
    <w:rsid w:val="00961A8A"/>
    <w:rsid w:val="009641B8"/>
    <w:rsid w:val="0097067C"/>
    <w:rsid w:val="00970FBB"/>
    <w:rsid w:val="0097252D"/>
    <w:rsid w:val="0097282C"/>
    <w:rsid w:val="00972BD3"/>
    <w:rsid w:val="00972EF9"/>
    <w:rsid w:val="009751BA"/>
    <w:rsid w:val="0097657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6D74"/>
    <w:rsid w:val="00997CD9"/>
    <w:rsid w:val="00997E60"/>
    <w:rsid w:val="009A511B"/>
    <w:rsid w:val="009A6531"/>
    <w:rsid w:val="009A7890"/>
    <w:rsid w:val="009B0842"/>
    <w:rsid w:val="009B1F21"/>
    <w:rsid w:val="009B2B4A"/>
    <w:rsid w:val="009B5F78"/>
    <w:rsid w:val="009B628E"/>
    <w:rsid w:val="009B7AD9"/>
    <w:rsid w:val="009C10FA"/>
    <w:rsid w:val="009C3023"/>
    <w:rsid w:val="009C3E95"/>
    <w:rsid w:val="009C7352"/>
    <w:rsid w:val="009D1377"/>
    <w:rsid w:val="009D2F0E"/>
    <w:rsid w:val="009D3039"/>
    <w:rsid w:val="009D5A52"/>
    <w:rsid w:val="009D6550"/>
    <w:rsid w:val="009E1640"/>
    <w:rsid w:val="009E199A"/>
    <w:rsid w:val="009E1A92"/>
    <w:rsid w:val="009E2598"/>
    <w:rsid w:val="009E587A"/>
    <w:rsid w:val="009F14F5"/>
    <w:rsid w:val="009F1C2E"/>
    <w:rsid w:val="009F2A40"/>
    <w:rsid w:val="009F2B19"/>
    <w:rsid w:val="009F5CDF"/>
    <w:rsid w:val="009F69F8"/>
    <w:rsid w:val="009F7A0C"/>
    <w:rsid w:val="00A0447F"/>
    <w:rsid w:val="00A05E6D"/>
    <w:rsid w:val="00A0684E"/>
    <w:rsid w:val="00A13801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6EBC"/>
    <w:rsid w:val="00AB7AB7"/>
    <w:rsid w:val="00AC0235"/>
    <w:rsid w:val="00AC096A"/>
    <w:rsid w:val="00AC115E"/>
    <w:rsid w:val="00AC1349"/>
    <w:rsid w:val="00AC13A4"/>
    <w:rsid w:val="00AC4DB0"/>
    <w:rsid w:val="00AC6A1A"/>
    <w:rsid w:val="00AC7162"/>
    <w:rsid w:val="00AC7FD6"/>
    <w:rsid w:val="00AD03C8"/>
    <w:rsid w:val="00AD22FD"/>
    <w:rsid w:val="00AD4257"/>
    <w:rsid w:val="00AD5C06"/>
    <w:rsid w:val="00AD5C32"/>
    <w:rsid w:val="00AE0175"/>
    <w:rsid w:val="00AE0D22"/>
    <w:rsid w:val="00AE25A2"/>
    <w:rsid w:val="00AE269E"/>
    <w:rsid w:val="00AE5575"/>
    <w:rsid w:val="00AE5E06"/>
    <w:rsid w:val="00AE5F98"/>
    <w:rsid w:val="00AE75CA"/>
    <w:rsid w:val="00AF135A"/>
    <w:rsid w:val="00AF17CE"/>
    <w:rsid w:val="00AF3A72"/>
    <w:rsid w:val="00AF4208"/>
    <w:rsid w:val="00AF421C"/>
    <w:rsid w:val="00AF5A72"/>
    <w:rsid w:val="00AF6E55"/>
    <w:rsid w:val="00AF6EB9"/>
    <w:rsid w:val="00AF77EF"/>
    <w:rsid w:val="00B00629"/>
    <w:rsid w:val="00B01B83"/>
    <w:rsid w:val="00B01B99"/>
    <w:rsid w:val="00B037B3"/>
    <w:rsid w:val="00B05DCD"/>
    <w:rsid w:val="00B05F44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305"/>
    <w:rsid w:val="00B32A9B"/>
    <w:rsid w:val="00B33362"/>
    <w:rsid w:val="00B336FE"/>
    <w:rsid w:val="00B339AE"/>
    <w:rsid w:val="00B37ACA"/>
    <w:rsid w:val="00B400BB"/>
    <w:rsid w:val="00B40D93"/>
    <w:rsid w:val="00B415DF"/>
    <w:rsid w:val="00B41A9E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307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87539"/>
    <w:rsid w:val="00B905F2"/>
    <w:rsid w:val="00B91D25"/>
    <w:rsid w:val="00B9395E"/>
    <w:rsid w:val="00B93A62"/>
    <w:rsid w:val="00B94149"/>
    <w:rsid w:val="00B94993"/>
    <w:rsid w:val="00B95106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133F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133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2D38"/>
    <w:rsid w:val="00C23377"/>
    <w:rsid w:val="00C23D18"/>
    <w:rsid w:val="00C2563A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2CE7"/>
    <w:rsid w:val="00C43E1B"/>
    <w:rsid w:val="00C47E74"/>
    <w:rsid w:val="00C505C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5C29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E6D43"/>
    <w:rsid w:val="00CF3018"/>
    <w:rsid w:val="00CF38D9"/>
    <w:rsid w:val="00CF3CC6"/>
    <w:rsid w:val="00CF3CE6"/>
    <w:rsid w:val="00CF457E"/>
    <w:rsid w:val="00CF57D5"/>
    <w:rsid w:val="00D02AA1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1A65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18B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28DD"/>
    <w:rsid w:val="00D93B9C"/>
    <w:rsid w:val="00D94F52"/>
    <w:rsid w:val="00D958DE"/>
    <w:rsid w:val="00D95F1A"/>
    <w:rsid w:val="00D95F72"/>
    <w:rsid w:val="00D973E8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B1F"/>
    <w:rsid w:val="00DB4E0C"/>
    <w:rsid w:val="00DB7CE6"/>
    <w:rsid w:val="00DC08DF"/>
    <w:rsid w:val="00DC175A"/>
    <w:rsid w:val="00DC18FC"/>
    <w:rsid w:val="00DC1CCF"/>
    <w:rsid w:val="00DC2C29"/>
    <w:rsid w:val="00DC3482"/>
    <w:rsid w:val="00DC4B28"/>
    <w:rsid w:val="00DC775B"/>
    <w:rsid w:val="00DC7AF5"/>
    <w:rsid w:val="00DD0DB7"/>
    <w:rsid w:val="00DD353C"/>
    <w:rsid w:val="00DD361E"/>
    <w:rsid w:val="00DD3819"/>
    <w:rsid w:val="00DD4122"/>
    <w:rsid w:val="00DD42D9"/>
    <w:rsid w:val="00DD5A5D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6EE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6ACA"/>
    <w:rsid w:val="00E179AD"/>
    <w:rsid w:val="00E2598F"/>
    <w:rsid w:val="00E25A5F"/>
    <w:rsid w:val="00E26047"/>
    <w:rsid w:val="00E27177"/>
    <w:rsid w:val="00E278CF"/>
    <w:rsid w:val="00E311C3"/>
    <w:rsid w:val="00E32B61"/>
    <w:rsid w:val="00E358E7"/>
    <w:rsid w:val="00E37A2F"/>
    <w:rsid w:val="00E37E8D"/>
    <w:rsid w:val="00E43295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C53"/>
    <w:rsid w:val="00E80CFE"/>
    <w:rsid w:val="00E8226B"/>
    <w:rsid w:val="00E82439"/>
    <w:rsid w:val="00E84324"/>
    <w:rsid w:val="00E855DC"/>
    <w:rsid w:val="00E86759"/>
    <w:rsid w:val="00E914D8"/>
    <w:rsid w:val="00E96622"/>
    <w:rsid w:val="00E96724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081"/>
    <w:rsid w:val="00F1238A"/>
    <w:rsid w:val="00F12DCD"/>
    <w:rsid w:val="00F13DC6"/>
    <w:rsid w:val="00F14D1E"/>
    <w:rsid w:val="00F15016"/>
    <w:rsid w:val="00F204CD"/>
    <w:rsid w:val="00F229A5"/>
    <w:rsid w:val="00F22E09"/>
    <w:rsid w:val="00F254B1"/>
    <w:rsid w:val="00F259CF"/>
    <w:rsid w:val="00F25E58"/>
    <w:rsid w:val="00F262F8"/>
    <w:rsid w:val="00F26606"/>
    <w:rsid w:val="00F26E08"/>
    <w:rsid w:val="00F30191"/>
    <w:rsid w:val="00F3210A"/>
    <w:rsid w:val="00F33459"/>
    <w:rsid w:val="00F33597"/>
    <w:rsid w:val="00F33608"/>
    <w:rsid w:val="00F35274"/>
    <w:rsid w:val="00F35D5F"/>
    <w:rsid w:val="00F40167"/>
    <w:rsid w:val="00F40372"/>
    <w:rsid w:val="00F43294"/>
    <w:rsid w:val="00F4630A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3D8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2DF"/>
    <w:rsid w:val="00FA1D2A"/>
    <w:rsid w:val="00FA3FBC"/>
    <w:rsid w:val="00FA5CA5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1825"/>
    <w:rsid w:val="00FC2117"/>
    <w:rsid w:val="00FC3CC9"/>
    <w:rsid w:val="00FC46CE"/>
    <w:rsid w:val="00FC5C0D"/>
    <w:rsid w:val="00FC68F4"/>
    <w:rsid w:val="00FC75AE"/>
    <w:rsid w:val="00FD06AE"/>
    <w:rsid w:val="00FD1558"/>
    <w:rsid w:val="00FD4BB7"/>
    <w:rsid w:val="00FD4C54"/>
    <w:rsid w:val="00FD707B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0FF7CD6"/>
    <w:rsid w:val="052124C5"/>
    <w:rsid w:val="0A625A9A"/>
    <w:rsid w:val="0D131399"/>
    <w:rsid w:val="0D3872CE"/>
    <w:rsid w:val="158C6ED9"/>
    <w:rsid w:val="1681A37D"/>
    <w:rsid w:val="1D2A9DDD"/>
    <w:rsid w:val="1F839B0C"/>
    <w:rsid w:val="229E0444"/>
    <w:rsid w:val="25204DC6"/>
    <w:rsid w:val="2563DB6D"/>
    <w:rsid w:val="2DA741DD"/>
    <w:rsid w:val="301D407C"/>
    <w:rsid w:val="36195F56"/>
    <w:rsid w:val="3941889F"/>
    <w:rsid w:val="46DCD3B5"/>
    <w:rsid w:val="47ED81AD"/>
    <w:rsid w:val="4B025441"/>
    <w:rsid w:val="4CFAD2BD"/>
    <w:rsid w:val="55FFC828"/>
    <w:rsid w:val="67824F15"/>
    <w:rsid w:val="67F6EDF1"/>
    <w:rsid w:val="717A9628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7266A0"/>
  </w:style>
  <w:style w:type="character" w:customStyle="1" w:styleId="eop">
    <w:name w:val="eop"/>
    <w:basedOn w:val="DefaultParagraphFont"/>
    <w:rsid w:val="007266A0"/>
  </w:style>
  <w:style w:type="paragraph" w:styleId="Header">
    <w:name w:val="header"/>
    <w:basedOn w:val="Normal"/>
    <w:link w:val="Head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73"/>
  </w:style>
  <w:style w:type="paragraph" w:styleId="Footer">
    <w:name w:val="footer"/>
    <w:basedOn w:val="Normal"/>
    <w:link w:val="Foot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73"/>
  </w:style>
  <w:style w:type="paragraph" w:customStyle="1" w:styleId="paragraph">
    <w:name w:val="paragraph"/>
    <w:basedOn w:val="Normal"/>
    <w:rsid w:val="00094EB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EAFA6C-E1CF-473A-A3C2-A53888F5DA8A}">
  <ds:schemaRefs>
    <ds:schemaRef ds:uri="http://purl.org/dc/elements/1.1/"/>
    <ds:schemaRef ds:uri="97842aba-2dbf-432f-9285-cf833bae1962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c82832b0-80cb-40a8-8f5e-e4a61c30115a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5</Characters>
  <Application>Microsoft Office Word</Application>
  <DocSecurity>0</DocSecurity>
  <Lines>8</Lines>
  <Paragraphs>2</Paragraphs>
  <ScaleCrop>false</ScaleCrop>
  <Company>Microsoft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4-04-22T13:51:00Z</dcterms:created>
  <dcterms:modified xsi:type="dcterms:W3CDTF">2024-04-2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  <property fmtid="{D5CDD505-2E9C-101B-9397-08002B2CF9AE}" pid="3" name="GrammarlyDocumentId">
    <vt:lpwstr>8c5d5f913463c9b1811a83a9b5ad63ff13c911c4b97e24d5b6e132c8a42afcfb</vt:lpwstr>
  </property>
</Properties>
</file>